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Diferentes estrategia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FirstParagraph"/>
      </w:pP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01d2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a0a7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39:27Z</dcterms:created>
  <dcterms:modified xsi:type="dcterms:W3CDTF">2022-01-16T19:39:27Z</dcterms:modified>
</cp:coreProperties>
</file>